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E7096" w14:textId="1C304D37" w:rsidR="00C46AE9" w:rsidRPr="00901CF3" w:rsidRDefault="00E87290">
      <w:pPr>
        <w:rPr>
          <w:rFonts w:ascii="Lato" w:hAnsi="Lato"/>
        </w:rPr>
      </w:pP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0EEFA1" wp14:editId="39CA66E2">
                <wp:simplePos x="0" y="0"/>
                <wp:positionH relativeFrom="margin">
                  <wp:posOffset>-426099</wp:posOffset>
                </wp:positionH>
                <wp:positionV relativeFrom="paragraph">
                  <wp:posOffset>-725931</wp:posOffset>
                </wp:positionV>
                <wp:extent cx="6289675" cy="147447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9675" cy="1474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C8E3DA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llura" w:hAnsi="Allura" w:cs="David"/>
                                <w:b/>
                                <w:color w:val="B64887"/>
                                <w:sz w:val="124"/>
                                <w:szCs w:val="124"/>
                                <w:lang w:val="en-US"/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7290">
                              <w:rPr>
                                <w:rFonts w:ascii="Allura" w:hAnsi="Allura" w:cs="David"/>
                                <w:b/>
                                <w:color w:val="B64887"/>
                                <w:sz w:val="124"/>
                                <w:szCs w:val="124"/>
                                <w:lang w:val="en-US"/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dding Seat 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0EE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3.55pt;margin-top:-57.15pt;width:495.25pt;height:116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" filled="f" stroked="f" strokeweight=".5pt">
                <v:textbox>
                  <w:txbxContent>
                    <w:p w14:paraId="3FC8E3DA" w14:textId="77777777" w:rsidR="00E87290" w:rsidRPr="00E87290" w:rsidRDefault="00E87290" w:rsidP="00E87290">
                      <w:pPr>
                        <w:jc w:val="center"/>
                        <w:rPr>
                          <w:rFonts w:ascii="Allura" w:hAnsi="Allura" w:cs="David"/>
                          <w:b/>
                          <w:color w:val="B64887"/>
                          <w:sz w:val="124"/>
                          <w:szCs w:val="124"/>
                          <w:lang w:val="en-US"/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87290">
                        <w:rPr>
                          <w:rFonts w:ascii="Allura" w:hAnsi="Allura" w:cs="David"/>
                          <w:b/>
                          <w:color w:val="B64887"/>
                          <w:sz w:val="124"/>
                          <w:szCs w:val="124"/>
                          <w:lang w:val="en-US"/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dding Seat Ch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E88E31" wp14:editId="2FA3D5E1">
                <wp:simplePos x="0" y="0"/>
                <wp:positionH relativeFrom="column">
                  <wp:posOffset>-914400</wp:posOffset>
                </wp:positionH>
                <wp:positionV relativeFrom="paragraph">
                  <wp:posOffset>520060</wp:posOffset>
                </wp:positionV>
                <wp:extent cx="2315210" cy="1821180"/>
                <wp:effectExtent l="0" t="0" r="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E59D13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1</w:t>
                            </w:r>
                          </w:p>
                          <w:p w14:paraId="26C7CF1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5A5FD867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29FDD2B8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09899485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7E136437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E88E31" id="Text Box 6" o:spid="_x0000_s1027" type="#_x0000_t202" style="position:absolute;margin-left:-1in;margin-top:40.95pt;width:182.3pt;height:14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" filled="f" stroked="f" strokeweight=".5pt">
                <v:textbox>
                  <w:txbxContent>
                    <w:p w14:paraId="7FE59D13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1</w:t>
                      </w:r>
                    </w:p>
                    <w:p w14:paraId="26C7CF1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5A5FD867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29FDD2B8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09899485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7E136437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50D7C1" wp14:editId="2771D7BD">
                <wp:simplePos x="0" y="0"/>
                <wp:positionH relativeFrom="column">
                  <wp:posOffset>1595120</wp:posOffset>
                </wp:positionH>
                <wp:positionV relativeFrom="paragraph">
                  <wp:posOffset>517520</wp:posOffset>
                </wp:positionV>
                <wp:extent cx="2315210" cy="1821180"/>
                <wp:effectExtent l="0" t="0" r="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E4A8A3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2</w:t>
                            </w:r>
                          </w:p>
                          <w:p w14:paraId="19261C2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6613D592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21F5301C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5643757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74FF3C0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0D7C1" id="Text Box 7" o:spid="_x0000_s1028" type="#_x0000_t202" style="position:absolute;margin-left:125.6pt;margin-top:40.75pt;width:182.3pt;height:14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" filled="f" stroked="f" strokeweight=".5pt">
                <v:textbox>
                  <w:txbxContent>
                    <w:p w14:paraId="02E4A8A3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2</w:t>
                      </w:r>
                    </w:p>
                    <w:p w14:paraId="19261C2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6613D592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21F5301C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5643757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74FF3C0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6E3238" wp14:editId="7F896FE6">
                <wp:simplePos x="0" y="0"/>
                <wp:positionH relativeFrom="column">
                  <wp:posOffset>3989705</wp:posOffset>
                </wp:positionH>
                <wp:positionV relativeFrom="paragraph">
                  <wp:posOffset>517520</wp:posOffset>
                </wp:positionV>
                <wp:extent cx="2315210" cy="18211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EABE2A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3</w:t>
                            </w:r>
                          </w:p>
                          <w:p w14:paraId="3D8E50DC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17C0EEA7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5F90314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39BEEB2D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6C50DF48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E3238" id="Text Box 8" o:spid="_x0000_s1029" type="#_x0000_t202" style="position:absolute;margin-left:314.15pt;margin-top:40.75pt;width:182.3pt;height:14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" filled="f" stroked="f" strokeweight=".5pt">
                <v:textbox>
                  <w:txbxContent>
                    <w:p w14:paraId="79EABE2A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3</w:t>
                      </w:r>
                    </w:p>
                    <w:p w14:paraId="3D8E50DC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17C0EEA7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5F90314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39BEEB2D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6C50DF48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96B76D" wp14:editId="6F07A796">
                <wp:simplePos x="0" y="0"/>
                <wp:positionH relativeFrom="column">
                  <wp:posOffset>-914400</wp:posOffset>
                </wp:positionH>
                <wp:positionV relativeFrom="paragraph">
                  <wp:posOffset>2274565</wp:posOffset>
                </wp:positionV>
                <wp:extent cx="2315210" cy="18211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F71E84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4</w:t>
                            </w:r>
                          </w:p>
                          <w:p w14:paraId="155A7EC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4BBF57F0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069D676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5F93E23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475AE426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6B76D" id="Text Box 9" o:spid="_x0000_s1030" type="#_x0000_t202" style="position:absolute;margin-left:-1in;margin-top:179.1pt;width:182.3pt;height:14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" filled="f" stroked="f" strokeweight=".5pt">
                <v:textbox>
                  <w:txbxContent>
                    <w:p w14:paraId="1AF71E84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4</w:t>
                      </w:r>
                    </w:p>
                    <w:p w14:paraId="155A7EC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4BBF57F0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069D676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5F93E23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475AE426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B52147" wp14:editId="26CA56F8">
                <wp:simplePos x="0" y="0"/>
                <wp:positionH relativeFrom="margin">
                  <wp:posOffset>1595120</wp:posOffset>
                </wp:positionH>
                <wp:positionV relativeFrom="paragraph">
                  <wp:posOffset>2268850</wp:posOffset>
                </wp:positionV>
                <wp:extent cx="2315210" cy="1821180"/>
                <wp:effectExtent l="0" t="0" r="0" b="76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BC2888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5</w:t>
                            </w:r>
                          </w:p>
                          <w:p w14:paraId="436BE749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1D94BB5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6DE451BF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6B20F55C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6A71B6B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52147" id="Text Box 10" o:spid="_x0000_s1031" type="#_x0000_t202" style="position:absolute;margin-left:125.6pt;margin-top:178.65pt;width:182.3pt;height:143.4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" filled="f" stroked="f" strokeweight=".5pt">
                <v:textbox>
                  <w:txbxContent>
                    <w:p w14:paraId="6EBC2888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5</w:t>
                      </w:r>
                    </w:p>
                    <w:p w14:paraId="436BE749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1D94BB5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6DE451BF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6B20F55C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6A71B6B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772815" wp14:editId="65498C1D">
                <wp:simplePos x="0" y="0"/>
                <wp:positionH relativeFrom="column">
                  <wp:posOffset>3987165</wp:posOffset>
                </wp:positionH>
                <wp:positionV relativeFrom="paragraph">
                  <wp:posOffset>2274565</wp:posOffset>
                </wp:positionV>
                <wp:extent cx="2315210" cy="18211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FD9D75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48"/>
                                <w:szCs w:val="48"/>
                                <w:lang w:val="en-US"/>
                              </w:rPr>
                              <w:t>Table 6</w:t>
                            </w:r>
                          </w:p>
                          <w:p w14:paraId="538E44A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13EDA360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1EA15D6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2F886BB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  <w:p w14:paraId="1F983F2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72815" id="Text Box 11" o:spid="_x0000_s1032" type="#_x0000_t202" style="position:absolute;margin-left:313.95pt;margin-top:179.1pt;width:182.3pt;height:14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" filled="f" stroked="f" strokeweight=".5pt">
                <v:textbox>
                  <w:txbxContent>
                    <w:p w14:paraId="23FD9D75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48"/>
                          <w:szCs w:val="48"/>
                          <w:lang w:val="en-US"/>
                        </w:rPr>
                        <w:t>Table 6</w:t>
                      </w:r>
                    </w:p>
                    <w:p w14:paraId="538E44A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13EDA360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1EA15D6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2F886BB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  <w:p w14:paraId="1F983F2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91103F" wp14:editId="45292750">
                <wp:simplePos x="0" y="0"/>
                <wp:positionH relativeFrom="column">
                  <wp:posOffset>-913765</wp:posOffset>
                </wp:positionH>
                <wp:positionV relativeFrom="paragraph">
                  <wp:posOffset>4072250</wp:posOffset>
                </wp:positionV>
                <wp:extent cx="2315210" cy="1821180"/>
                <wp:effectExtent l="0" t="0" r="0" b="762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D7B423" w14:textId="77777777" w:rsidR="00E87290" w:rsidRPr="00261C2B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A57C59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7</w:t>
                            </w:r>
                          </w:p>
                          <w:p w14:paraId="2026974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03875718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A24D95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2B272C2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2E9776F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1103F" id="Text Box 12" o:spid="_x0000_s1033" type="#_x0000_t202" style="position:absolute;margin-left:-71.95pt;margin-top:320.65pt;width:182.3pt;height:143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" filled="f" stroked="f" strokeweight=".5pt">
                <v:textbox>
                  <w:txbxContent>
                    <w:p w14:paraId="5AD7B423" w14:textId="77777777" w:rsidR="00E87290" w:rsidRPr="00261C2B" w:rsidRDefault="00E87290" w:rsidP="00E87290">
                      <w:pPr>
                        <w:jc w:val="center"/>
                        <w:rPr>
                          <w:rFonts w:ascii="Arizonia" w:hAnsi="Arizonia"/>
                          <w:color w:val="A57C59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7</w:t>
                      </w:r>
                    </w:p>
                    <w:p w14:paraId="2026974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03875718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A24D95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2B272C2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2E9776F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D60D84" wp14:editId="6CD1588B">
                <wp:simplePos x="0" y="0"/>
                <wp:positionH relativeFrom="column">
                  <wp:posOffset>1594485</wp:posOffset>
                </wp:positionH>
                <wp:positionV relativeFrom="paragraph">
                  <wp:posOffset>4071615</wp:posOffset>
                </wp:positionV>
                <wp:extent cx="2315210" cy="18211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C7D305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8</w:t>
                            </w:r>
                          </w:p>
                          <w:p w14:paraId="00F716B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222E872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6E02B602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90D58D5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1015CD68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60D84" id="Text Box 13" o:spid="_x0000_s1034" type="#_x0000_t202" style="position:absolute;margin-left:125.55pt;margin-top:320.6pt;width:182.3pt;height:14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" filled="f" stroked="f" strokeweight=".5pt">
                <v:textbox>
                  <w:txbxContent>
                    <w:p w14:paraId="04C7D305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8</w:t>
                      </w:r>
                    </w:p>
                    <w:p w14:paraId="00F716B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222E872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6E02B602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90D58D5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1015CD68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3EB34C" wp14:editId="1E714C8B">
                <wp:simplePos x="0" y="0"/>
                <wp:positionH relativeFrom="column">
                  <wp:posOffset>3987165</wp:posOffset>
                </wp:positionH>
                <wp:positionV relativeFrom="paragraph">
                  <wp:posOffset>4075425</wp:posOffset>
                </wp:positionV>
                <wp:extent cx="2315210" cy="1821180"/>
                <wp:effectExtent l="0" t="0" r="0" b="762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CCAE18" w14:textId="77777777" w:rsidR="00E87290" w:rsidRPr="00261C2B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A57C59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9</w:t>
                            </w:r>
                          </w:p>
                          <w:p w14:paraId="6E3FC36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1F37595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296A8D0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7B066F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56BA28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EB34C" id="Text Box 14" o:spid="_x0000_s1035" type="#_x0000_t202" style="position:absolute;margin-left:313.95pt;margin-top:320.9pt;width:182.3pt;height:143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" filled="f" stroked="f" strokeweight=".5pt">
                <v:textbox>
                  <w:txbxContent>
                    <w:p w14:paraId="53CCAE18" w14:textId="77777777" w:rsidR="00E87290" w:rsidRPr="00261C2B" w:rsidRDefault="00E87290" w:rsidP="00E87290">
                      <w:pPr>
                        <w:jc w:val="center"/>
                        <w:rPr>
                          <w:rFonts w:ascii="Arizonia" w:hAnsi="Arizonia"/>
                          <w:color w:val="A57C59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9</w:t>
                      </w:r>
                    </w:p>
                    <w:p w14:paraId="6E3FC36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1F37595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296A8D0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7B066F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56BA28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92337B" wp14:editId="32CDDE5C">
                <wp:simplePos x="0" y="0"/>
                <wp:positionH relativeFrom="column">
                  <wp:posOffset>-909955</wp:posOffset>
                </wp:positionH>
                <wp:positionV relativeFrom="paragraph">
                  <wp:posOffset>6000110</wp:posOffset>
                </wp:positionV>
                <wp:extent cx="2315210" cy="1821180"/>
                <wp:effectExtent l="0" t="0" r="0" b="762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514560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0</w:t>
                            </w:r>
                          </w:p>
                          <w:p w14:paraId="1EDF5E80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A391A2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BAE5410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69DBE5A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3406B4B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2337B" id="Text Box 15" o:spid="_x0000_s1036" type="#_x0000_t202" style="position:absolute;margin-left:-71.65pt;margin-top:472.45pt;width:182.3pt;height:143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" filled="f" stroked="f" strokeweight=".5pt">
                <v:textbox>
                  <w:txbxContent>
                    <w:p w14:paraId="4E514560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0</w:t>
                      </w:r>
                    </w:p>
                    <w:p w14:paraId="1EDF5E80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A391A2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BAE5410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69DBE5A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3406B4B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D83FD3" wp14:editId="6915314E">
                <wp:simplePos x="0" y="0"/>
                <wp:positionH relativeFrom="column">
                  <wp:posOffset>1591945</wp:posOffset>
                </wp:positionH>
                <wp:positionV relativeFrom="paragraph">
                  <wp:posOffset>5999475</wp:posOffset>
                </wp:positionV>
                <wp:extent cx="2315210" cy="182118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942BCE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1</w:t>
                            </w:r>
                          </w:p>
                          <w:p w14:paraId="2D617CC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0FFC47E5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5C5EC3C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3A88995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25701486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83FD3" id="Text Box 16" o:spid="_x0000_s1037" type="#_x0000_t202" style="position:absolute;margin-left:125.35pt;margin-top:472.4pt;width:182.3pt;height:143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" filled="f" stroked="f" strokeweight=".5pt">
                <v:textbox>
                  <w:txbxContent>
                    <w:p w14:paraId="76942BCE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1</w:t>
                      </w:r>
                    </w:p>
                    <w:p w14:paraId="2D617CC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0FFC47E5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5C5EC3C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3A88995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25701486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D116B41" wp14:editId="504C885C">
                <wp:simplePos x="0" y="0"/>
                <wp:positionH relativeFrom="column">
                  <wp:posOffset>3990975</wp:posOffset>
                </wp:positionH>
                <wp:positionV relativeFrom="paragraph">
                  <wp:posOffset>6003285</wp:posOffset>
                </wp:positionV>
                <wp:extent cx="2315210" cy="1821180"/>
                <wp:effectExtent l="0" t="0" r="0" b="762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43E2A2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2</w:t>
                            </w:r>
                          </w:p>
                          <w:p w14:paraId="1B5A3C3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6FC3E762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99094A9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AA3ED30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0DCF2375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16B41" id="Text Box 17" o:spid="_x0000_s1038" type="#_x0000_t202" style="position:absolute;margin-left:314.25pt;margin-top:472.7pt;width:182.3pt;height:14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" filled="f" stroked="f" strokeweight=".5pt">
                <v:textbox>
                  <w:txbxContent>
                    <w:p w14:paraId="6443E2A2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2</w:t>
                      </w:r>
                    </w:p>
                    <w:p w14:paraId="1B5A3C3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6FC3E762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99094A9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AA3ED30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0DCF2375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318130E" wp14:editId="6D9FCD8F">
                <wp:simplePos x="0" y="0"/>
                <wp:positionH relativeFrom="column">
                  <wp:posOffset>-906780</wp:posOffset>
                </wp:positionH>
                <wp:positionV relativeFrom="paragraph">
                  <wp:posOffset>7828910</wp:posOffset>
                </wp:positionV>
                <wp:extent cx="2315210" cy="18211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2E6D2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3</w:t>
                            </w:r>
                          </w:p>
                          <w:p w14:paraId="05CDF6C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9803C9A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57A1CEC3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586017A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30F3A21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8130E" id="Text Box 2" o:spid="_x0000_s1039" type="#_x0000_t202" style="position:absolute;margin-left:-71.4pt;margin-top:616.45pt;width:182.3pt;height:143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" filled="f" stroked="f" strokeweight=".5pt">
                <v:textbox>
                  <w:txbxContent>
                    <w:p w14:paraId="5232E6D2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3</w:t>
                      </w:r>
                    </w:p>
                    <w:p w14:paraId="05CDF6C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9803C9A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57A1CEC3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586017A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30F3A21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9DE01C" wp14:editId="11AB6113">
                <wp:simplePos x="0" y="0"/>
                <wp:positionH relativeFrom="column">
                  <wp:posOffset>1593850</wp:posOffset>
                </wp:positionH>
                <wp:positionV relativeFrom="paragraph">
                  <wp:posOffset>7828275</wp:posOffset>
                </wp:positionV>
                <wp:extent cx="2315210" cy="18211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AB49FB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4</w:t>
                            </w:r>
                          </w:p>
                          <w:p w14:paraId="304227C8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4FCF866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27D24B9B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9AB382C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4896D909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DE01C" id="Text Box 18" o:spid="_x0000_s1040" type="#_x0000_t202" style="position:absolute;margin-left:125.5pt;margin-top:616.4pt;width:182.3pt;height:143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" filled="f" stroked="f" strokeweight=".5pt">
                <v:textbox>
                  <w:txbxContent>
                    <w:p w14:paraId="72AB49FB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4</w:t>
                      </w:r>
                    </w:p>
                    <w:p w14:paraId="304227C8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4FCF866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27D24B9B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9AB382C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4896D909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B7D3A4" wp14:editId="053F2E32">
                <wp:simplePos x="0" y="0"/>
                <wp:positionH relativeFrom="column">
                  <wp:posOffset>3992880</wp:posOffset>
                </wp:positionH>
                <wp:positionV relativeFrom="paragraph">
                  <wp:posOffset>7832085</wp:posOffset>
                </wp:positionV>
                <wp:extent cx="2315210" cy="1821180"/>
                <wp:effectExtent l="0" t="0" r="0" b="76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21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7CC259" w14:textId="77777777" w:rsidR="00E87290" w:rsidRPr="00E87290" w:rsidRDefault="00E87290" w:rsidP="00E87290">
                            <w:pPr>
                              <w:jc w:val="center"/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E87290">
                              <w:rPr>
                                <w:rFonts w:ascii="Arizonia" w:hAnsi="Arizonia"/>
                                <w:color w:val="B64887"/>
                                <w:sz w:val="52"/>
                                <w:szCs w:val="52"/>
                                <w:lang w:val="en-US"/>
                              </w:rPr>
                              <w:t>Table 15</w:t>
                            </w:r>
                          </w:p>
                          <w:p w14:paraId="69389DE1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3C0DC0DE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76ACCF59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5E9B8D34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  <w:p w14:paraId="1084F81C" w14:textId="77777777" w:rsidR="00E87290" w:rsidRPr="0015376A" w:rsidRDefault="00E87290" w:rsidP="00E87290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5376A">
                              <w:rPr>
                                <w:rFonts w:ascii="Constantia" w:hAnsi="Constantia"/>
                                <w:color w:val="493F3A"/>
                                <w:sz w:val="24"/>
                                <w:szCs w:val="24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7D3A4" id="Text Box 19" o:spid="_x0000_s1041" type="#_x0000_t202" style="position:absolute;margin-left:314.4pt;margin-top:616.7pt;width:182.3pt;height:143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" filled="f" stroked="f" strokeweight=".5pt">
                <v:textbox>
                  <w:txbxContent>
                    <w:p w14:paraId="4C7CC259" w14:textId="77777777" w:rsidR="00E87290" w:rsidRPr="00E87290" w:rsidRDefault="00E87290" w:rsidP="00E87290">
                      <w:pPr>
                        <w:jc w:val="center"/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</w:pPr>
                      <w:r w:rsidRPr="00E87290">
                        <w:rPr>
                          <w:rFonts w:ascii="Arizonia" w:hAnsi="Arizonia"/>
                          <w:color w:val="B64887"/>
                          <w:sz w:val="52"/>
                          <w:szCs w:val="52"/>
                          <w:lang w:val="en-US"/>
                        </w:rPr>
                        <w:t>Table 15</w:t>
                      </w:r>
                    </w:p>
                    <w:p w14:paraId="69389DE1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3C0DC0DE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76ACCF59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5E9B8D34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  <w:p w14:paraId="1084F81C" w14:textId="77777777" w:rsidR="00E87290" w:rsidRPr="0015376A" w:rsidRDefault="00E87290" w:rsidP="00E87290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</w:pPr>
                      <w:r w:rsidRPr="0015376A">
                        <w:rPr>
                          <w:rFonts w:ascii="Constantia" w:hAnsi="Constantia"/>
                          <w:color w:val="493F3A"/>
                          <w:sz w:val="24"/>
                          <w:szCs w:val="24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901CF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78EC89" wp14:editId="7F5B4C53">
                <wp:simplePos x="0" y="0"/>
                <wp:positionH relativeFrom="page">
                  <wp:align>left</wp:align>
                </wp:positionH>
                <wp:positionV relativeFrom="paragraph">
                  <wp:posOffset>-907420</wp:posOffset>
                </wp:positionV>
                <wp:extent cx="7664208" cy="10693594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4208" cy="10693594"/>
                        </a:xfrm>
                        <a:prstGeom prst="rect">
                          <a:avLst/>
                        </a:prstGeom>
                        <a:blipFill>
                          <a:blip r:embed="rId4">
                            <a:alphaModFix amt="50000"/>
                          </a:blip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A27D4" id="Rectangle 1" o:spid="_x0000_s1026" style="position:absolute;margin-left:0;margin-top:-71.45pt;width:603.5pt;height:842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" stroked="f" strokeweight="1pt">
                <v:fill r:id="rId5" o:title="" opacity=".5" recolor="t" rotate="t" type="tile"/>
                <w10:wrap anchorx="page"/>
              </v:rect>
            </w:pict>
          </mc:Fallback>
        </mc:AlternateContent>
      </w:r>
    </w:p>
    <w:sectPr w:rsidR="00C46AE9" w:rsidRPr="00901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llura">
    <w:panose1 w:val="02000000000000000000"/>
    <w:charset w:val="00"/>
    <w:family w:val="auto"/>
    <w:pitch w:val="variable"/>
    <w:sig w:usb0="A00000AF" w:usb1="5000204B" w:usb2="00000000" w:usb3="00000000" w:csb0="00000003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rizonia">
    <w:panose1 w:val="02000507060000020003"/>
    <w:charset w:val="00"/>
    <w:family w:val="auto"/>
    <w:pitch w:val="variable"/>
    <w:sig w:usb0="8000002F" w:usb1="5000004A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bOwNDAyNzExNLFQ0lEKTi0uzszPAykwrAUA35X+LiwAAAA="/>
  </w:docVars>
  <w:rsids>
    <w:rsidRoot w:val="00E87290"/>
    <w:rsid w:val="003403E7"/>
    <w:rsid w:val="00901CF3"/>
    <w:rsid w:val="00CC5019"/>
    <w:rsid w:val="00E87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AA977"/>
  <w15:chartTrackingRefBased/>
  <w15:docId w15:val="{4BC8A78E-1D4E-40F2-8659-128267AEE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oj fati</dc:creator>
  <cp:keywords/>
  <dc:description/>
  <cp:lastModifiedBy>92321</cp:lastModifiedBy>
  <cp:revision>2</cp:revision>
  <dcterms:created xsi:type="dcterms:W3CDTF">2021-09-24T11:34:00Z</dcterms:created>
  <dcterms:modified xsi:type="dcterms:W3CDTF">2021-09-27T11:17:00Z</dcterms:modified>
</cp:coreProperties>
</file>